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4F1E9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53D12473" w14:textId="77777777"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19704172" w14:textId="1F6B8A53"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>___________ БР.ЛК__________ дајем сагласност општини</w:t>
      </w:r>
      <w:r w:rsidR="00356E89">
        <w:rPr>
          <w:rFonts w:ascii="Times New Roman" w:hAnsi="Times New Roman" w:cs="Times New Roman"/>
          <w:sz w:val="24"/>
          <w:lang w:val="sr-Cyrl-CS"/>
        </w:rPr>
        <w:t xml:space="preserve"> Љиг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14:paraId="028B7AF3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3BF8692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14:paraId="43E71C2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14:paraId="1430790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14:paraId="22A018D3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14:paraId="72E5263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14:paraId="5BF8552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14:paraId="60E7FAD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3E8F9227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24E6BFE8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0F1A83"/>
    <w:rsid w:val="002A045E"/>
    <w:rsid w:val="00305978"/>
    <w:rsid w:val="00356E89"/>
    <w:rsid w:val="00434B3E"/>
    <w:rsid w:val="005A1D62"/>
    <w:rsid w:val="00A129DA"/>
    <w:rsid w:val="00D95E50"/>
    <w:rsid w:val="00DD534F"/>
    <w:rsid w:val="00DF5C49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726C2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Korisnik</cp:lastModifiedBy>
  <cp:revision>2</cp:revision>
  <dcterms:created xsi:type="dcterms:W3CDTF">2022-07-04T08:54:00Z</dcterms:created>
  <dcterms:modified xsi:type="dcterms:W3CDTF">2022-07-04T08:54:00Z</dcterms:modified>
</cp:coreProperties>
</file>